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7DC4" w:rsidRPr="006A5242" w:rsidRDefault="00141D96" w:rsidP="001D7909">
      <w:pPr>
        <w:shd w:val="clear" w:color="auto" w:fill="FFFFFF"/>
        <w:spacing w:line="480" w:lineRule="auto"/>
        <w:rPr>
          <w:rFonts w:ascii="Times New Roman" w:hAnsi="Times New Roman"/>
          <w:color w:val="000000"/>
          <w:sz w:val="20"/>
          <w:szCs w:val="20"/>
        </w:rPr>
      </w:pPr>
      <w:r w:rsidRPr="00141D96">
        <w:rPr>
          <w:rFonts w:ascii="Times New Roman" w:hAnsi="Times New Roman"/>
          <w:b/>
          <w:bCs/>
          <w:color w:val="000000"/>
          <w:sz w:val="20"/>
          <w:szCs w:val="20"/>
        </w:rPr>
        <w:t>Additional file 1.</w:t>
      </w:r>
      <w:r w:rsidR="006A5242" w:rsidRPr="006A5242">
        <w:rPr>
          <w:rFonts w:ascii="Times New Roman" w:hAnsi="Times New Roman"/>
          <w:b/>
          <w:bCs/>
          <w:color w:val="000000"/>
          <w:sz w:val="20"/>
          <w:szCs w:val="20"/>
        </w:rPr>
        <w:t xml:space="preserve"> </w:t>
      </w:r>
      <w:r w:rsidR="006A5242" w:rsidRPr="006A5242">
        <w:rPr>
          <w:rFonts w:ascii="Times New Roman" w:hAnsi="Times New Roman"/>
          <w:color w:val="000000"/>
          <w:sz w:val="20"/>
          <w:szCs w:val="20"/>
        </w:rPr>
        <w:t xml:space="preserve">The </w:t>
      </w:r>
      <w:r>
        <w:rPr>
          <w:rFonts w:ascii="Times New Roman" w:hAnsi="Times New Roman"/>
          <w:color w:val="000000"/>
          <w:sz w:val="20"/>
          <w:szCs w:val="20"/>
        </w:rPr>
        <w:t xml:space="preserve">nucleotide </w:t>
      </w:r>
      <w:r w:rsidR="006A5242" w:rsidRPr="006A5242">
        <w:rPr>
          <w:rFonts w:ascii="Times New Roman" w:hAnsi="Times New Roman"/>
          <w:color w:val="000000"/>
          <w:sz w:val="20"/>
          <w:szCs w:val="20"/>
        </w:rPr>
        <w:t xml:space="preserve">sequences of </w:t>
      </w:r>
      <w:r w:rsidR="006A5242" w:rsidRPr="006A5242">
        <w:rPr>
          <w:rFonts w:ascii="Times New Roman" w:hAnsi="Times New Roman"/>
          <w:i/>
          <w:iCs/>
          <w:color w:val="000000"/>
          <w:sz w:val="20"/>
          <w:szCs w:val="20"/>
        </w:rPr>
        <w:t>Ppmar1</w:t>
      </w:r>
      <w:r w:rsidR="006A5242" w:rsidRPr="006A5242">
        <w:rPr>
          <w:rFonts w:ascii="Times New Roman" w:hAnsi="Times New Roman"/>
          <w:color w:val="000000"/>
          <w:sz w:val="20"/>
          <w:szCs w:val="20"/>
        </w:rPr>
        <w:t xml:space="preserve"> and </w:t>
      </w:r>
      <w:r w:rsidR="006A5242" w:rsidRPr="006A5242">
        <w:rPr>
          <w:rFonts w:ascii="Times New Roman" w:hAnsi="Times New Roman"/>
          <w:i/>
          <w:iCs/>
          <w:color w:val="000000"/>
          <w:sz w:val="20"/>
          <w:szCs w:val="20"/>
        </w:rPr>
        <w:t>Ppmar2</w:t>
      </w:r>
      <w:r w:rsidR="006A5242" w:rsidRPr="006A5242">
        <w:rPr>
          <w:rFonts w:ascii="Times New Roman" w:hAnsi="Times New Roman"/>
          <w:color w:val="000000"/>
          <w:sz w:val="20"/>
          <w:szCs w:val="20"/>
        </w:rPr>
        <w:t xml:space="preserve"> transpos</w:t>
      </w:r>
      <w:r w:rsidR="00EB7DC4" w:rsidRPr="006A5242">
        <w:rPr>
          <w:rFonts w:ascii="Times New Roman" w:hAnsi="Times New Roman"/>
          <w:color w:val="000000"/>
          <w:sz w:val="20"/>
          <w:szCs w:val="20"/>
        </w:rPr>
        <w:t>ases</w:t>
      </w:r>
      <w:r w:rsidR="00EB7DC4" w:rsidRPr="001D7909">
        <w:rPr>
          <w:rFonts w:ascii="Times New Roman" w:hAnsi="Times New Roman"/>
          <w:color w:val="000000"/>
          <w:sz w:val="20"/>
          <w:szCs w:val="20"/>
        </w:rPr>
        <w:t xml:space="preserve"> and their amino acid sequences</w:t>
      </w:r>
      <w:r>
        <w:rPr>
          <w:rFonts w:ascii="Times New Roman" w:hAnsi="Times New Roman"/>
          <w:color w:val="000000"/>
          <w:sz w:val="20"/>
          <w:szCs w:val="20"/>
        </w:rPr>
        <w:t>.</w:t>
      </w:r>
      <w:bookmarkStart w:id="0" w:name="_GoBack"/>
      <w:bookmarkEnd w:id="0"/>
    </w:p>
    <w:p w:rsidR="00465FC1" w:rsidRDefault="00465FC1">
      <w:pPr>
        <w:shd w:val="clear" w:color="auto" w:fill="FFFFFF"/>
        <w:spacing w:line="300" w:lineRule="auto"/>
        <w:rPr>
          <w:rFonts w:ascii="Times New Roman" w:hAnsi="Times New Roman"/>
          <w:b/>
          <w:bCs/>
          <w:color w:val="000000"/>
          <w:sz w:val="20"/>
          <w:szCs w:val="20"/>
        </w:rPr>
      </w:pPr>
    </w:p>
    <w:tbl>
      <w:tblPr>
        <w:tblW w:w="10916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7"/>
        <w:gridCol w:w="9639"/>
      </w:tblGrid>
      <w:tr w:rsidR="00465FC1" w:rsidTr="001D7909">
        <w:trPr>
          <w:trHeight w:val="767"/>
        </w:trPr>
        <w:tc>
          <w:tcPr>
            <w:tcW w:w="1277" w:type="dxa"/>
            <w:shd w:val="clear" w:color="auto" w:fill="auto"/>
          </w:tcPr>
          <w:p w:rsidR="00465FC1" w:rsidRDefault="006A5242">
            <w:pPr>
              <w:spacing w:line="30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Name of the </w:t>
            </w:r>
            <w:r w:rsidR="00EB7DC4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transposase</w:t>
            </w:r>
          </w:p>
        </w:tc>
        <w:tc>
          <w:tcPr>
            <w:tcW w:w="9639" w:type="dxa"/>
            <w:shd w:val="clear" w:color="auto" w:fill="auto"/>
          </w:tcPr>
          <w:p w:rsidR="00465FC1" w:rsidRPr="001471DC" w:rsidRDefault="001471DC" w:rsidP="001D7909">
            <w:pPr>
              <w:shd w:val="clear" w:color="auto" w:fill="FFFFFF"/>
              <w:spacing w:before="24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N</w:t>
            </w:r>
            <w:r w:rsidRPr="001471DC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ucleotide sequence</w:t>
            </w:r>
            <w:r w:rsidRPr="001471DC" w:rsidDel="001471DC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6A5242" w:rsidRPr="001471DC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of </w:t>
            </w:r>
            <w:r w:rsidRPr="001D7909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transposases </w:t>
            </w:r>
            <w:r w:rsidRPr="001471DC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(</w:t>
            </w:r>
            <w:r w:rsidR="006A5242" w:rsidRPr="001471DC">
              <w:rPr>
                <w:rFonts w:ascii="Times New Roman" w:hAnsi="Times New Roman"/>
                <w:b/>
                <w:bCs/>
                <w:color w:val="000000"/>
                <w:kern w:val="0"/>
                <w:sz w:val="20"/>
                <w:szCs w:val="20"/>
              </w:rPr>
              <w:t>5’--3’</w:t>
            </w:r>
            <w:r w:rsidRPr="001471DC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</w:tr>
      <w:tr w:rsidR="00EB7DC4" w:rsidTr="001D7909">
        <w:tc>
          <w:tcPr>
            <w:tcW w:w="1277" w:type="dxa"/>
            <w:shd w:val="clear" w:color="auto" w:fill="auto"/>
          </w:tcPr>
          <w:p w:rsidR="00EB7DC4" w:rsidRPr="001D7909" w:rsidRDefault="00EB7DC4">
            <w:pPr>
              <w:spacing w:line="300" w:lineRule="auto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 w:rsidRPr="001D7909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Ppmar1</w:t>
            </w:r>
          </w:p>
        </w:tc>
        <w:tc>
          <w:tcPr>
            <w:tcW w:w="9639" w:type="dxa"/>
            <w:shd w:val="clear" w:color="auto" w:fill="auto"/>
          </w:tcPr>
          <w:p w:rsidR="00EB7DC4" w:rsidRDefault="001471DC" w:rsidP="001D7909">
            <w:pPr>
              <w:shd w:val="clear" w:color="auto" w:fill="FFFFFF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hint="eastAsia"/>
              </w:rPr>
              <w:t>TACTCCCTCCATACCCGAAATTCCTGACGTTTAGGACATGATTGTGGTAACCAAGGAGTGATTAATTAGGGGTTAGTTTTCCATCTTTGCCCCTAATAAATATGGTTACGGGTGCTCTTTGTACGAGAAAGTAAACCAGCTCGACTGGCTAGCGCGCGGAGGCCTCAGTCCTGTGGTGCGCGTTCGATACCTCGCGGACGCAGGTTTTTTTCTTGTTGCTGTTTATTCATTTTTGCATGGCACTGTTTAGGCAACGCACGTCGCGCGCGCTTAGCCGCTGCGGGCGTTAGTTTTCGAGTGGATTTGGGCCTGGCGCACGGAGGAGGTTGCATGGCTGCCCGAAAATTTCGTTGCATGCACTGGATTTTCAAAATTTTGTCCTCGCGCTGTGGAGGCTCGTTTGAGGCCGCGTTTTTTTTCATCTGGCGCGCTGGAAGGCCGACGTTTGGAGTGCTCGTTGCTTGTTCTATTTAAACGCCTGGAACCTTCCTTGTTGTCTTCCTATGCCGGACTCCTGTACTATGGCTGACCCAATAGATTCTGGCTTCGATCTGAACGTTCGGTTAGAAGAAGATGATGACGGCAATCTTCCCTTTGATCTCAACGAGCCAATATTGGAAGATCACAACAATGGTAAGCAAAAACGTCAAATTAGTTTCTCAGTTTCTCGTTTCCTTTTTTCTTTACTGAGCTTGTCGTTTCCTTTTTCGATAGGAATTGATTTGAACTTGCCATTAGATGAGTTTGGTGCTGTCGACTTCGACTATGTACAAAACCTCGCTGGTAAGCATGGCTAGTATTATGAATTCGCTTGTTTTTTTATTTCCTTTTGCTGGAACATGCCGTGAATAATAGTATTATGAACTCGCTTGTTTTTTATTTCCTTTTACTAGAACATGTGCTTGTTTTATTCCTATAGCTAGATCATGACGTCAATACTTTTTACGATGAATATGCTCGTTACAGTATAGCTAGAACATGCCGTGACTACATAGTAGTATGAATATGCTTGTTTTATTTCTATAACTATAACATGCCGTGAGTATATTTAGATCATGCCGTGAGTACTAAGTACTATTAAAATGCTTGTTTTTTATTTCCTTTTGCTAGAACAAGATGTTGAGGCTCCCGTTCAAGTACACCCTCCGAAGCATGACTATCCTGAACATGTTAGAAAACTAGTGTACCAAGCATTGTTGATGAGAAGCAAGAATGGGAAACTAGGCAATCATGATACAACAATTGTTTCCAGTCAATTTGGAGTAAAGATTCGATCAGTTCAGCGCATATGGAAGCAAGGTAAAAACCAACTTGCTCAAAACATTCCGGTCGTGGTTGCTAATCTAAAGAAAGGTAGAAGTGGCCGTAAAGCAACCCCTCTTGATTTGGAACAATTGCGCAACATTCCTCTCAAGCAAAGAATGACCATAGAAGATGTGTCTAGTAGACTTGGTATTAGCAAATCTAGGATACAAAGGTATTTGAAAAAGGGTTTGCTTAGGCGCCACTCTAGTAGCATAAAACCTTACCTCACCGATGCTAACAAGAAGACTAGGTTGAAGTGGTGCATTGACATGATTGAGCAAGGTTTGGTTGATGATCCAAAGTTCAGGGATTTGTTTGACTTTGTGTTTATTGATGAGAAGTGGTTCTACCTCTCTCAAAAATCCGAGAGATACTACTTGCTACCCGACGAAGATGAACCACATCGCACTTGCAAGAACAAGAATTACATCCCTAGGATCATGTTTTTGTGTGTTTGTGCTCGGCCAAGATTTAGAAATGGAGAATGTGTGTTTGATGGCAAAATAGGTTGTTTTCCACTAGTCACTTTTGAACAAGCTATTAGAGGAAGCCAAAACCGTCTTCGTGGAGAACAAGTAATCAAGCCAATTCAATCAATCAATAGGGAAGTGATAAGAGATTTCATGATAAATAGAGTGTTGCCTGCAATTAGAGCAAAGTGGCCAAGAGAAGATGTACACAAGCCAATTTTCATACAACAAGATAATGCTCCATCTCATTTAAAGGTGGATGATCCTCAGTTTTGTGAGGTTGCTAAGCAAGATGGGTTTGACATTAGGCTCATATGTCAACCACCCAATTCTCCAGATTTTAACATTCTAGATTTGGGTTTTTTTCGAGCTATTCAAGCAATTCAATACAAGAAAGATGCTAAGACATTGAAAGATCTAATTCCAGCAGTCCAACAGGTAAATGATCATCCATTACAGTGTTTAAATTGATCTTGAACAAATAATATAATCACTGATCTTGAACATGTTTTGTAGGCATTTTTGGAGTACTCTCCATGGAAAGCAAATAGGATATTTGTGACACTACAAACTGTTTTGAAGGAAGCAATGAAGATAAAAGGTTGCAACAAAATCAAAATTCCTCACATCCAGAAACAAAGACTTGAGAGAGAAGATAGGCTGCCATTGCAAATCCCTTGTGAAGCTTCCTTGCTAGCCGAAGCACTTGCAAGCCTTCCTGCGGCTAATTAGAAGATGCAAGCATGTTACTCTTTTGCAGCAGCAAGCATGTAAGAAGACGCGAGCATGTTAGTAGCAAACTATGAACAAACTAGTTTATGCATGTAGTAGTATGTTAGCTTGTGCACCTTAGTCATCTCGTCCCAACCGCTTGATAACATGCTCAGGAAGAAGTATTGTGTCACCATCCATTTCAAGTTTCTCCACATCAGGAATGTAGACCTCACAATCAAACTTTTCCATGTCATCGAGCCACTTCGCTGTCATGTCGTAGTCTTCATGTAAAAGGCCACAACGGGCACACATGCGAGCTTCGCGGCGAGCTTGGTAGCAGGCTTCTCCGAAGACGCCGCCGGCGTGGAACGTAACACAGCGAGGACACAGAGACTCGACGGAGTCGGGATCGACGGTGTCGGGCACCATCTCGAGGGAGTCTGCAACCATGTCGACGGAGTCCGGCAGCTCCTCGACGGA</w:t>
            </w:r>
            <w:r>
              <w:rPr>
                <w:rFonts w:hint="eastAsia"/>
              </w:rPr>
              <w:lastRenderedPageBreak/>
              <w:t>GTCCGGCACCATGTCGACGGTGTCCGGCAGCTCCTCGACGGAGTCTGGCACCTCCTGCGGCGCCATGTCCACGGTGTCCAGCGACGCTATGGAGCCCGACGAGATGTCCTGCACGGCGACGTCCAGCGCCGCAACGGACTCCGTCGTTTCCATCTGATCCGACGAGGCATCGACGTCCTGCGACGAGCGTGGCGGCGAGAGCACGGCGAGCGGGCAGGCGAGCGGGCAGGCGAGCGAGCCATTCGCGCGAGCGATGAATGCGAGCTGCTGTACCAGGCGCACACACGCGCAATCAATGCGGGCGAGTAACGATGCGAGCATGCGCGGCGGAAGCGCAACAGACGGGCAGCAGCGCATGGCCAGGGGCAAACGCGTGAAAAGAAGACCACGCGAGGCCACAACGTCAGCTTTTGCGCAAACGGGCACTTCGCCTAGAACGTCAGGAATTTCGGGTATGGAGGGAGTA</w:t>
            </w:r>
          </w:p>
        </w:tc>
      </w:tr>
      <w:tr w:rsidR="00EB7DC4" w:rsidTr="001D7909">
        <w:tc>
          <w:tcPr>
            <w:tcW w:w="1277" w:type="dxa"/>
            <w:shd w:val="clear" w:color="auto" w:fill="auto"/>
          </w:tcPr>
          <w:p w:rsidR="00EB7DC4" w:rsidRPr="001D7909" w:rsidRDefault="00EB7DC4">
            <w:pPr>
              <w:spacing w:line="300" w:lineRule="auto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 w:rsidRPr="001D7909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lastRenderedPageBreak/>
              <w:t>Ppmar2</w:t>
            </w:r>
          </w:p>
        </w:tc>
        <w:tc>
          <w:tcPr>
            <w:tcW w:w="9639" w:type="dxa"/>
            <w:shd w:val="clear" w:color="auto" w:fill="auto"/>
          </w:tcPr>
          <w:p w:rsidR="00EB7DC4" w:rsidRPr="001D7909" w:rsidRDefault="001471DC" w:rsidP="001D7909">
            <w:r>
              <w:t>TACTCCCTCCGTCCCAGTATAACGGGCGTATAACTTTTTTTACAGAGACCAAGGGACGGCGCGCGAGCGATGCATTCTTCTTCATCTACCCCTAATTAAACAGACGAGCGATGCATGCATGCAGTTTAATCACAAGCGATGCGTGCATGCAGATTTAAGAACGGCTTCTTTGCGCGCTCGCAGACCCACGTCTCACGCGCTCACACTCGTCGCCCACACTTGCTCGCACGCATGCATGACCAATCCTGTAGCAGTTAGAACGAGGATTATAGCGAAAATCACTTTGAACACAACATTTAGAAGATGGCGCCCAGAAATTGAGCTGGTGCGTATGGATTGAGAAGATTGCGCCCAGAAATCCAATTTCGTTTTCCTCCTATAAATAGGCATGAACACAACAGGTCTGTTGCCACTCTCTCCTCCTCTTCTCTCGTCCAGTTGCTTGCTCGAAATCAATGGTGAATTTGGACCTAAATCAACCTATCCATTGGGAAGAGATTGAGGACTATGATGGCCCTGTCATCGACCTTAATTTTGATCTTGTGTTTCATGATAGCAATGAAGGTATTACACAAATCCTTTATTCTGTTGTTTTGTTCCCCTAATGCTTACCGTTAGGATAGATCATGTATACTTGTTGTCTTGCTTGAAGAGGATGGCGGCCCGACCCATGGCGAAGAGGATGGTGGTGCACCTTCCCATGGAGAAGAGGACGGTGCCCCATCCCATGGCGAAGAGGATGGCACCCCTGCACCTAACGCCTATGAGACGAGTAAGACATGTCCTAGATTTTTGTATACTTGCTGCAGTAGGAGTGCGTATAACGAAGTAAATTGGGTTTGTTCGTATACAGTAGCTAGCTTGCTTGTTTGTTTGTATACATGTCCTAGAGTACATTAGCTTGCTTGCTGCACCAAAAAGTTTGAAACGGATTGGTTGTGCCTAGCAACAGAAAGAATTCTTGCACCTACCTTTGATTAATTTCTTTTTTTCCACACATTTGTAGATCAAGTTGGCAATGTTAGAAGGAGGAATCAATATACTGTGATCAACGCCGAGCCATATATAGCATGCTTCTAGGGCGAACTTCTGTCGGCATATTGAAGAAAGGAGCGACGAAGgCCGTTTCTGTTGAAACAGGCGTGCCTTTGAGAGTTGTGCAACGGATATGGCTAAACGGACAGTAGGGTGGTGGGGTAAACGCAGTCTCTAGCAAGAAGGCAAAGAATTGTGGCTGGAAACGAGTAGCCTTCGATCCGGAAGCCATCAAAGATGTGCCTTTGAGTAGCCGAACGACAATCCGGGATCTAGCAGGCGCTCTGAATATTTCAAAGAGCACATTGTTTAGGCAGATGAAAGAAGGGAAGTTTAGACGGCACACAAATGACATTAAGTTTACATTGACTGAAGATAACAAGAAAGCATGTGTTAAGTTTTGCCTCTCAATGCTAGAAAAATTAAGCATGCCGCAAGAACCAACTTTTGAGGGTATGTACAACATCGTGTACATAGACGAAAAGTGGTTCTATCGGATGAGGAAATTTCAAAACTACTACTTGGCGCCAGATGAGGACAAGCCAGAAAGAACCACAAAGAGTAAAAATTTCATAGAGAAGGTGATGTTGCTCGCAGAAATTGCGAGACCTAAATTTGATTGGGATGGAAATGTTACATTTTCTGGAAGGATAGGCATAATTCCTTTCACTTTCGTAGAGCTAGCAAAGCGAAGTAGTGCGAATAGGCCTGCTGGTACATTGGTGACCAAGGCAATGACATCGGTAACCAAGGAAACAAGCCGTGAGTACCTTGTAAATAAGGTATTGCCCGCGATCAAGCAAAAATGGCTAGCGGAGGAAGTTGGTACCCCCATATTCATCCAGCAGGATAATGCTAGGACGCATATTGCAATCAATGATGACGAGTTTTGTCGTGCGGCATCCGCAGATGGTTTTGACATAAGTTTGATGTGCCAGCCACCCAACTCTCCTGATCTCAATGTATTAGATCTTGGTTTTTTTGCGGCCATTCAATCCATGTTTCAAAAGTCGTCTCCAAGCAACATTGAAGACATTGTTGCCAAGGTAATCCAAGCTTTTGACGAGTATCCAGTTGATAGGAGTAACCGTATTTTCCTCACTCACCAATCATGCATGAGAGAAATTTTGCGTCAAAAAGGAGGGCAACACTATGCAATCCCACACTTGAAGAAGCAATCACTTGAGAGGAATGGTGTTCTTTCCATTAGATTACAATGTGACCTAGTAGTTGTGAATGAAGCAATTGTGTACATCAATTAGAATCTGTTATTGCAAATGTAATCAAACCTGTACTGTTTTTCCTTGCTTAAGCTAGATTTGTCAAACAAGTAAATTTGTTGTGTTCAAACCATAGTTAGATTTGTCAAACAAGTACGCCACATGTGTAGAAAATGAGTAGTACATCAAACGAGTAGCCAGAATTTTTTGTTACCATTCACACAGTTTATTCTTCATCGTTCTCGATAAAGGCGTCCTCCACAGTGCACTCGACATCTGCAAGGGACTCCGGGACATACGAGTTGCCGGCAAGAGAGTCTACATCCATGTAGCTTTGCTTATCGTCGCTGTCGTCAATCCCGGGTAGGAGTATATTGCAGTCGAACTCGTCGAGGCCGTAGATCCAAGCCGTGACCATGTAATCACAGTGGACGAGACCACAGCGAGAGCACGAACCCTTCAATACGCGCCTCTCATCAAGGAGCTTGTCACTCCTGGACGCGTCAGGGTCCTTCATGTTATCGTTTTCACGTGCGTCAATGTCGTCGGTGTCGTCGAGCCCGGCAAGGAGGGTGTCATCGGTGTCATGCACGCACTTCTGCTTGTGGTTGCCATCATCGAGATCGATGGGCACGGGCTTCTGCTTGTGGTCGCCGTCGTCGAGAATGCCTATGAGTGCGGGCTTCTGCTTGCGGTCGC</w:t>
            </w:r>
            <w:r>
              <w:lastRenderedPageBreak/>
              <w:t>CATCGTCGAGATCAGTGAGCGTGGGCTTCTGCTTGTGGTCGTCGTTGTCGAGATCGACGAGCGTGGGCTTCTGGTTGTCGTCTGCAAGGGACTTCAGGACATACGAGTTGCCAGTAAGAGAGTCTACATCCATGTAGCTTTGCTTATCGTCGCTGTCGTCAATCCCGGGTAGGAGTATATTGCAGTCAAACTTGTCGAGGCCGTAGATCCAAGCCATGACCATGTAATCGCAGTGGACGAGACCACAGCGAGAGCACGAACCCTTCAATACGCACCTCTCATCAAGGAGCTTGTCGCTGCTGGACGCGTCGGGGTCCTTCTTGTCATCGTTTTCACGTGCGTTAGTGTCGTCAGTGTCGTCGAGCCCGACAAGGAGGGTGTCATCGGCGTCGTGCACGCTCTTCTGCTTGTGGTTGCCGTCGTCGAGATCGATGGGCACGGGCTTCTGCTTGTGGTCGCCGTCGTCGAGATCGGCGAGCGCCGGCTTCTGCTTGTGGTCGCCGTCGTCGAGAATGCCTATGAGTGTGGGCTTCTGCTTGCGGTCGCCATCATCGAGATCAGTGAGCGCAGGCTTCTGCTTGTGGTCACCGTCATCGAGATGGCAAGCGCGGGCTTCTCCTTGTGGTCGCCCTCCTCACGACCACCCGGGGTCTCAGCGGCCATCACCGTGGAACTCACTCAATCGGGGTCTTCAATTGGGCCGATTAAAATGGATCAGTAACAGTGGCTCTAAGCGTCGCATGCATCACGCGTATTCCTCACACTTTTCTAAGTGGTCGCATGCATCACGCGTCAAGCAGTCATTACTGGCACTTCTCTGAGCAGTTGCATGCATCACGCGTTAAGCAGTACCACTTCTCTAAGCGTCACGCATGCATGCATGCATGCAGATTGCTGAGGGCAAAGATGGGAGAAAGCAGCGCAAAATGAAGGGACGCCTTGTATTGTGGGACAGCAGAAAAAAAGTTATATGCCCGTTATACTGGGACGGAGGGAGTA</w:t>
            </w:r>
          </w:p>
        </w:tc>
      </w:tr>
      <w:tr w:rsidR="00EB7DC4" w:rsidTr="001D7909">
        <w:tc>
          <w:tcPr>
            <w:tcW w:w="1277" w:type="dxa"/>
            <w:shd w:val="clear" w:color="auto" w:fill="auto"/>
          </w:tcPr>
          <w:p w:rsidR="00EB7DC4" w:rsidRPr="00EB7DC4" w:rsidRDefault="00EB7DC4">
            <w:pPr>
              <w:spacing w:line="300" w:lineRule="auto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9639" w:type="dxa"/>
            <w:shd w:val="clear" w:color="auto" w:fill="auto"/>
          </w:tcPr>
          <w:p w:rsidR="00EB7DC4" w:rsidRDefault="00EB7DC4" w:rsidP="001D7909">
            <w:pPr>
              <w:shd w:val="clear" w:color="auto" w:fill="FFFFFF"/>
              <w:spacing w:before="24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Amino acid sequences of transposase</w:t>
            </w:r>
          </w:p>
        </w:tc>
      </w:tr>
      <w:tr w:rsidR="00EB7DC4" w:rsidTr="001D7909">
        <w:tc>
          <w:tcPr>
            <w:tcW w:w="1277" w:type="dxa"/>
            <w:shd w:val="clear" w:color="auto" w:fill="auto"/>
          </w:tcPr>
          <w:p w:rsidR="00EB7DC4" w:rsidRPr="00EB7DC4" w:rsidRDefault="00EB7DC4">
            <w:pPr>
              <w:spacing w:line="300" w:lineRule="auto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 w:rsidRPr="00457F4D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Ppmar1</w:t>
            </w:r>
          </w:p>
        </w:tc>
        <w:tc>
          <w:tcPr>
            <w:tcW w:w="9639" w:type="dxa"/>
            <w:shd w:val="clear" w:color="auto" w:fill="auto"/>
          </w:tcPr>
          <w:p w:rsidR="00EB7DC4" w:rsidRPr="001D7909" w:rsidRDefault="001471DC" w:rsidP="001D7909">
            <w:r>
              <w:rPr>
                <w:rFonts w:hint="eastAsia"/>
              </w:rPr>
              <w:t>MADPIDSGFDLNVRLEEDDDGNLPFDLNEPILEDHNNGIDLNLPLDEFGAVDFDYVQNLAEQDVEAPVQVHPPKHDYPEHVRKLVYQALLMRSKNGKLGNHDTTIVSSQFGVKIRSVQRIWKQGKNQLAQNIPVVVANLKKGRSGRKATPLDLEQLRNIPLKQRMTIEDVSSRLGISKSRIQRYLKKGLLRRHSSSIKPYLTDANKKTRLKWCIDMIEQGLVDDPKFRDLFDFVFIDEKWFYLSQKSERYYLLPDEDEPHRTCKNKNYIPRIMFLCVCARPRFRNGECVFDGKIGCFPLVTFEQAIRGSQNRLRGEQVIKPIQSINREVIRDFMINRVLPAIRAKWPREDVHKPIFIQQDNAPSHLKVDDPQFCEVAKQDGFDIRLICQPPNSPDFNILDLGFFRAIQAIQYKKDAKTLKDLIPAVQQAFLEYSPWKANRIFVTLQTVLKEAMKIKGCNKIKIPHIQKQRLEREDRLPLQIPCEASLLAEALASLPAAN</w:t>
            </w:r>
          </w:p>
        </w:tc>
      </w:tr>
      <w:tr w:rsidR="00EB7DC4" w:rsidTr="001D7909">
        <w:tc>
          <w:tcPr>
            <w:tcW w:w="1277" w:type="dxa"/>
            <w:shd w:val="clear" w:color="auto" w:fill="auto"/>
          </w:tcPr>
          <w:p w:rsidR="00EB7DC4" w:rsidRPr="00457F4D" w:rsidRDefault="00EB7DC4" w:rsidP="00EB7DC4">
            <w:pPr>
              <w:spacing w:line="300" w:lineRule="auto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 w:rsidRPr="00457F4D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Ppmar</w:t>
            </w:r>
            <w:r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2</w:t>
            </w:r>
          </w:p>
        </w:tc>
        <w:tc>
          <w:tcPr>
            <w:tcW w:w="9639" w:type="dxa"/>
            <w:shd w:val="clear" w:color="auto" w:fill="auto"/>
          </w:tcPr>
          <w:p w:rsidR="00EB7DC4" w:rsidRPr="001D7909" w:rsidRDefault="001471DC" w:rsidP="001D7909">
            <w:r>
              <w:t>MANLDLNQPIHWEEIEDYDGPVIDLNFDLVFHDSDEGDGGPTHGEEDGGAPSHGEEDGGPTHGEEDGGAPSHGEEDGAPSHGEEDGTPAPNAYETISTNKAKNCGWKRVAFDPEAIKDVPLSSRTTIRDLAGALNISKSTLFRQMKEGKFRRHTNDIKFTLTEDNKKACVKFCLSMLEKLSMPQEPTFEGMYNIVYIDEKWFYRMRKFQNYYLAPDEDKPERTTKSKNFIEKVMLLAEIARPKFDWDGNVTFSGKIGIIPFTFVELAKRSSANRPAGTLVTKAMTSVTKETSREYLVNKVLPAIKQKWLAEEVGTPIFIQQDNARTHIAINDDEFCRAASADGFDISLMCQPPNSPDLNVLDLGFFAAIQSMFQKSSPSNIEDIVAKVIQAFDEYPVDRSNRIFLTHQSCMREILRQKGGQHYAIPHLKKQSLERNGVLSIRLQCDLVVVNEAIVYIN</w:t>
            </w:r>
          </w:p>
        </w:tc>
      </w:tr>
    </w:tbl>
    <w:p w:rsidR="006A5242" w:rsidRDefault="006A5242" w:rsidP="002A75F6">
      <w:pPr>
        <w:spacing w:line="480" w:lineRule="auto"/>
        <w:rPr>
          <w:color w:val="000000"/>
          <w:sz w:val="20"/>
          <w:szCs w:val="20"/>
        </w:rPr>
      </w:pPr>
    </w:p>
    <w:p w:rsidR="001471DC" w:rsidRDefault="001471DC" w:rsidP="002A75F6">
      <w:pPr>
        <w:spacing w:line="480" w:lineRule="auto"/>
        <w:rPr>
          <w:color w:val="000000"/>
          <w:sz w:val="20"/>
          <w:szCs w:val="20"/>
        </w:rPr>
      </w:pPr>
    </w:p>
    <w:p w:rsidR="002A75F6" w:rsidRDefault="002A75F6" w:rsidP="001D7909">
      <w:pPr>
        <w:spacing w:line="480" w:lineRule="auto"/>
        <w:rPr>
          <w:color w:val="000000"/>
          <w:sz w:val="20"/>
          <w:szCs w:val="20"/>
        </w:rPr>
      </w:pPr>
    </w:p>
    <w:sectPr w:rsidR="002A75F6" w:rsidSect="001D7909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oNotTrackMove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N7E0MQEyzS1MTZR0lIJTi4sz8/NACgwNagEPb7jrLQAAAA=="/>
  </w:docVars>
  <w:rsids>
    <w:rsidRoot w:val="00D557ED"/>
    <w:rsid w:val="0003091E"/>
    <w:rsid w:val="00034875"/>
    <w:rsid w:val="000A7558"/>
    <w:rsid w:val="00130271"/>
    <w:rsid w:val="00141D96"/>
    <w:rsid w:val="001471DC"/>
    <w:rsid w:val="00170FBC"/>
    <w:rsid w:val="00181950"/>
    <w:rsid w:val="001C59F8"/>
    <w:rsid w:val="001D7909"/>
    <w:rsid w:val="002A75F6"/>
    <w:rsid w:val="002D5DD7"/>
    <w:rsid w:val="0030094C"/>
    <w:rsid w:val="003C04D2"/>
    <w:rsid w:val="00460DF8"/>
    <w:rsid w:val="00462A74"/>
    <w:rsid w:val="00465FC1"/>
    <w:rsid w:val="004753CA"/>
    <w:rsid w:val="004A43C9"/>
    <w:rsid w:val="00547054"/>
    <w:rsid w:val="0055061C"/>
    <w:rsid w:val="0059508F"/>
    <w:rsid w:val="005B122C"/>
    <w:rsid w:val="005B295D"/>
    <w:rsid w:val="005E220D"/>
    <w:rsid w:val="00682582"/>
    <w:rsid w:val="006A5242"/>
    <w:rsid w:val="00754335"/>
    <w:rsid w:val="00866332"/>
    <w:rsid w:val="008C22FE"/>
    <w:rsid w:val="0090287C"/>
    <w:rsid w:val="00995501"/>
    <w:rsid w:val="009E565A"/>
    <w:rsid w:val="00A53D9E"/>
    <w:rsid w:val="00A66863"/>
    <w:rsid w:val="00AE2075"/>
    <w:rsid w:val="00B07EFF"/>
    <w:rsid w:val="00B24A9A"/>
    <w:rsid w:val="00B456C7"/>
    <w:rsid w:val="00D557ED"/>
    <w:rsid w:val="00DE5523"/>
    <w:rsid w:val="00E73FF1"/>
    <w:rsid w:val="00EB7DC4"/>
    <w:rsid w:val="00F35217"/>
    <w:rsid w:val="48266166"/>
    <w:rsid w:val="48543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1F9C37D-6AB1-4BDE-B1BF-FCEDC6FF2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IN" w:eastAsia="zh-CN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link w:val="CommentText"/>
    <w:uiPriority w:val="99"/>
    <w:semiHidden/>
    <w:rPr>
      <w:rFonts w:ascii="Calibri" w:hAnsi="Calibri"/>
      <w:kern w:val="2"/>
      <w:lang w:val="en-US" w:eastAsia="zh-CN"/>
    </w:rPr>
  </w:style>
  <w:style w:type="character" w:customStyle="1" w:styleId="CommentSubjectChar">
    <w:name w:val="Comment Subject Char"/>
    <w:link w:val="CommentSubject"/>
    <w:uiPriority w:val="99"/>
    <w:semiHidden/>
    <w:rPr>
      <w:rFonts w:ascii="Calibri" w:hAnsi="Calibri"/>
      <w:b/>
      <w:bCs/>
      <w:kern w:val="2"/>
      <w:lang w:val="en-US" w:eastAsia="zh-CN"/>
    </w:rPr>
  </w:style>
  <w:style w:type="character" w:customStyle="1" w:styleId="BalloonTextChar">
    <w:name w:val="Balloon Text Char"/>
    <w:link w:val="BalloonText"/>
    <w:uiPriority w:val="99"/>
    <w:semiHidden/>
    <w:rPr>
      <w:rFonts w:ascii="Segoe UI" w:hAnsi="Segoe UI" w:cs="Segoe UI"/>
      <w:kern w:val="2"/>
      <w:sz w:val="18"/>
      <w:szCs w:val="18"/>
      <w:lang w:val="en-US" w:eastAsia="zh-CN"/>
    </w:rPr>
  </w:style>
  <w:style w:type="character" w:customStyle="1" w:styleId="HeaderChar">
    <w:name w:val="Header Char"/>
    <w:link w:val="Header"/>
    <w:uiPriority w:val="99"/>
    <w:rPr>
      <w:rFonts w:ascii="Calibri" w:hAnsi="Calibri"/>
      <w:kern w:val="2"/>
      <w:sz w:val="18"/>
      <w:szCs w:val="18"/>
    </w:rPr>
  </w:style>
  <w:style w:type="character" w:customStyle="1" w:styleId="FooterChar">
    <w:name w:val="Footer Char"/>
    <w:link w:val="Footer"/>
    <w:uiPriority w:val="99"/>
    <w:rPr>
      <w:rFonts w:ascii="Calibri" w:hAnsi="Calibri"/>
      <w:kern w:val="2"/>
      <w:sz w:val="18"/>
      <w:szCs w:val="18"/>
    </w:rPr>
  </w:style>
  <w:style w:type="table" w:customStyle="1" w:styleId="PlainTable41">
    <w:name w:val="Plain Table 41"/>
    <w:basedOn w:val="TableNormal"/>
    <w:uiPriority w:val="44"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67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1284</Words>
  <Characters>731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中国石油大学</Company>
  <LinksUpToDate>false</LinksUpToDate>
  <CharactersWithSpaces>85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gbing zhou</dc:creator>
  <cp:lastModifiedBy>Muthusamy Ramakrishnan</cp:lastModifiedBy>
  <cp:revision>11</cp:revision>
  <dcterms:created xsi:type="dcterms:W3CDTF">2019-01-13T08:01:00Z</dcterms:created>
  <dcterms:modified xsi:type="dcterms:W3CDTF">2019-06-10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14</vt:lpwstr>
  </property>
</Properties>
</file>